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64E1E5" w14:textId="77777777" w:rsidR="00B2462F" w:rsidRDefault="00B2462F" w:rsidP="00B2462F">
      <w:r>
        <w:t>(1) Posture Preparation</w:t>
      </w:r>
    </w:p>
    <w:p w14:paraId="683AFE6F" w14:textId="77777777" w:rsidR="00B2462F" w:rsidRDefault="00B2462F" w:rsidP="00B2462F">
      <w:r>
        <w:t xml:space="preserve">Sitting in a comfortable position, allow your shoulders to drop and relax, and plant your </w:t>
      </w:r>
      <w:proofErr w:type="gramStart"/>
      <w:r>
        <w:t>feet</w:t>
      </w:r>
      <w:proofErr w:type="gramEnd"/>
      <w:r>
        <w:t xml:space="preserve"> </w:t>
      </w:r>
    </w:p>
    <w:p w14:paraId="3A3FC60F" w14:textId="77777777" w:rsidR="00B2462F" w:rsidRDefault="00B2462F" w:rsidP="00B2462F">
      <w:r>
        <w:t xml:space="preserve">firmly on the ground. Or, if you are sitting cross-legged, feel the sense of contact between your </w:t>
      </w:r>
    </w:p>
    <w:p w14:paraId="3B9E1035" w14:textId="7FFFCE5E" w:rsidR="00B2462F" w:rsidRDefault="00B2462F" w:rsidP="00B2462F">
      <w:r>
        <w:t>feet and the seat and the floor beneath you.</w:t>
      </w:r>
    </w:p>
    <w:p w14:paraId="139CDE6B" w14:textId="77777777" w:rsidR="00B2462F" w:rsidRDefault="00B2462F" w:rsidP="00B2462F"/>
    <w:p w14:paraId="39E0842A" w14:textId="77777777" w:rsidR="00B2462F" w:rsidRDefault="00B2462F" w:rsidP="00B2462F">
      <w:r>
        <w:t>(2) Mental State Induction</w:t>
      </w:r>
    </w:p>
    <w:p w14:paraId="753B20F6" w14:textId="77777777" w:rsidR="00B2462F" w:rsidRDefault="00B2462F" w:rsidP="00B2462F">
      <w:r>
        <w:t xml:space="preserve">Now gently close your eyes, and for the next few breaths bring your full focus of attention to </w:t>
      </w:r>
    </w:p>
    <w:p w14:paraId="786C782C" w14:textId="77777777" w:rsidR="00B2462F" w:rsidRDefault="00B2462F" w:rsidP="00B2462F">
      <w:proofErr w:type="gramStart"/>
      <w:r>
        <w:t>your</w:t>
      </w:r>
      <w:proofErr w:type="gramEnd"/>
      <w:r>
        <w:t xml:space="preserve"> breathing. Notice the feeling of the air flowing in through the nostrils, down into the lungs, </w:t>
      </w:r>
    </w:p>
    <w:p w14:paraId="744B2518" w14:textId="77777777" w:rsidR="00B2462F" w:rsidRDefault="00B2462F" w:rsidP="00B2462F">
      <w:r>
        <w:t xml:space="preserve">and down into the belly as you inhale. On the exhale, feel the release of any tension as you </w:t>
      </w:r>
      <w:proofErr w:type="gramStart"/>
      <w:r>
        <w:t>let</w:t>
      </w:r>
      <w:proofErr w:type="gramEnd"/>
      <w:r>
        <w:t xml:space="preserve"> </w:t>
      </w:r>
    </w:p>
    <w:p w14:paraId="01DB0654" w14:textId="77777777" w:rsidR="00B2462F" w:rsidRDefault="00B2462F" w:rsidP="00B2462F">
      <w:r>
        <w:t>the air out slowly.</w:t>
      </w:r>
    </w:p>
    <w:p w14:paraId="4A8E7AB0" w14:textId="77777777" w:rsidR="00B2462F" w:rsidRDefault="00B2462F" w:rsidP="00B2462F">
      <w:r>
        <w:t xml:space="preserve">Now, imagine that you are sitting by the side of a gently flowing stream. This might be a </w:t>
      </w:r>
    </w:p>
    <w:p w14:paraId="5705984A" w14:textId="77777777" w:rsidR="00B2462F" w:rsidRDefault="00B2462F" w:rsidP="00B2462F">
      <w:r>
        <w:t xml:space="preserve">stream that you know, or it might be something you create in your mind using your </w:t>
      </w:r>
    </w:p>
    <w:p w14:paraId="0CB04460" w14:textId="77777777" w:rsidR="00B2462F" w:rsidRDefault="00B2462F" w:rsidP="00B2462F">
      <w:r>
        <w:t xml:space="preserve">imagination. There might be a light breeze blowing as you sit here, dappled light glistening on </w:t>
      </w:r>
    </w:p>
    <w:p w14:paraId="613BC328" w14:textId="77777777" w:rsidR="00B2462F" w:rsidRDefault="00B2462F" w:rsidP="00B2462F">
      <w:r>
        <w:t xml:space="preserve">the water, and soft green grass beneath you... imagine the stream however you like – it's your </w:t>
      </w:r>
    </w:p>
    <w:p w14:paraId="4CBABCC8" w14:textId="77777777" w:rsidR="00B2462F" w:rsidRDefault="00B2462F" w:rsidP="00B2462F">
      <w:r>
        <w:t>imagination.</w:t>
      </w:r>
    </w:p>
    <w:p w14:paraId="32E92A09" w14:textId="77777777" w:rsidR="00B2462F" w:rsidRDefault="00B2462F" w:rsidP="00B2462F">
      <w:r>
        <w:t xml:space="preserve">Now imagine that there are leaves floating on the surface of the stream, and these leaves </w:t>
      </w:r>
      <w:proofErr w:type="gramStart"/>
      <w:r>
        <w:t>are</w:t>
      </w:r>
      <w:proofErr w:type="gramEnd"/>
      <w:r>
        <w:t xml:space="preserve"> </w:t>
      </w:r>
    </w:p>
    <w:p w14:paraId="35FE6BE5" w14:textId="77777777" w:rsidR="00B2462F" w:rsidRDefault="00B2462F" w:rsidP="00B2462F">
      <w:r>
        <w:t xml:space="preserve">gently flowing past you, down the stream. For the next few minutes, see if you can take </w:t>
      </w:r>
      <w:proofErr w:type="gramStart"/>
      <w:r>
        <w:t>every</w:t>
      </w:r>
      <w:proofErr w:type="gramEnd"/>
      <w:r>
        <w:t xml:space="preserve"> </w:t>
      </w:r>
    </w:p>
    <w:p w14:paraId="7C7DF4BF" w14:textId="77777777" w:rsidR="00B2462F" w:rsidRDefault="00B2462F" w:rsidP="00B2462F">
      <w:r>
        <w:t xml:space="preserve">thought that pops into your head and place it on a leaf. Your thoughts may show up in your </w:t>
      </w:r>
    </w:p>
    <w:p w14:paraId="07234B4F" w14:textId="77777777" w:rsidR="00B2462F" w:rsidRDefault="00B2462F" w:rsidP="00B2462F">
      <w:r>
        <w:t xml:space="preserve">mind in the form of words, pictures, or something else. </w:t>
      </w:r>
      <w:proofErr w:type="gramStart"/>
      <w:r>
        <w:t>However</w:t>
      </w:r>
      <w:proofErr w:type="gramEnd"/>
      <w:r>
        <w:t xml:space="preserve"> if a thought arises, simply </w:t>
      </w:r>
    </w:p>
    <w:p w14:paraId="700CDC5B" w14:textId="77777777" w:rsidR="00B2462F" w:rsidRDefault="00B2462F" w:rsidP="00B2462F">
      <w:r>
        <w:t xml:space="preserve">place it on a leaf and let it float by. Do this regardless of whether the thoughts are positive and </w:t>
      </w:r>
    </w:p>
    <w:p w14:paraId="386E73EA" w14:textId="77777777" w:rsidR="00B2462F" w:rsidRDefault="00B2462F" w:rsidP="00B2462F">
      <w:r>
        <w:t xml:space="preserve">enjoyable or negative and challenging. Simply place each on a leaf and let it float down the </w:t>
      </w:r>
    </w:p>
    <w:p w14:paraId="00619E5F" w14:textId="77777777" w:rsidR="00B2462F" w:rsidRDefault="00B2462F" w:rsidP="00B2462F">
      <w:r>
        <w:t>stream.</w:t>
      </w:r>
    </w:p>
    <w:p w14:paraId="3C054521" w14:textId="77777777" w:rsidR="00B2462F" w:rsidRDefault="00B2462F" w:rsidP="00B2462F">
      <w:r>
        <w:t xml:space="preserve">If you notice that your thoughts stop momentarily, just continue to watch the stream. Sooner or </w:t>
      </w:r>
    </w:p>
    <w:p w14:paraId="3139D9AF" w14:textId="77777777" w:rsidR="00B2462F" w:rsidRDefault="00B2462F" w:rsidP="00B2462F">
      <w:r>
        <w:t xml:space="preserve">later, your thoughts will start up again. Allow the stream to flow at its own rate. There is no </w:t>
      </w:r>
    </w:p>
    <w:p w14:paraId="1360D682" w14:textId="77777777" w:rsidR="00B2462F" w:rsidRDefault="00B2462F" w:rsidP="00B2462F">
      <w:r>
        <w:t xml:space="preserve">need to try and speed it up. The aim here is not to wash the leaves away – the aim is to </w:t>
      </w:r>
      <w:proofErr w:type="gramStart"/>
      <w:r>
        <w:t>allow</w:t>
      </w:r>
      <w:proofErr w:type="gramEnd"/>
      <w:r>
        <w:t xml:space="preserve"> </w:t>
      </w:r>
    </w:p>
    <w:p w14:paraId="0511FB18" w14:textId="3AAAE7B6" w:rsidR="00B2462F" w:rsidRDefault="00B2462F" w:rsidP="00B2462F">
      <w:r>
        <w:t>them to come and go in their own time. Just sit and watch.</w:t>
      </w:r>
    </w:p>
    <w:p w14:paraId="4987F647" w14:textId="77777777" w:rsidR="00B2462F" w:rsidRDefault="00B2462F" w:rsidP="00B2462F"/>
    <w:p w14:paraId="1DDA6E3C" w14:textId="77777777" w:rsidR="00B2462F" w:rsidRDefault="00B2462F" w:rsidP="00B2462F">
      <w:r>
        <w:t>(3) Reinforcement</w:t>
      </w:r>
    </w:p>
    <w:p w14:paraId="5FC3B535" w14:textId="77777777" w:rsidR="00B2462F" w:rsidRDefault="00B2462F" w:rsidP="00B2462F">
      <w:r>
        <w:t xml:space="preserve">If your mind says something along the lines of "I can't do it" or "This is stupid," place </w:t>
      </w:r>
      <w:proofErr w:type="gramStart"/>
      <w:r>
        <w:t>those</w:t>
      </w:r>
      <w:proofErr w:type="gramEnd"/>
      <w:r>
        <w:t xml:space="preserve"> </w:t>
      </w:r>
    </w:p>
    <w:p w14:paraId="720BA20B" w14:textId="77777777" w:rsidR="00B2462F" w:rsidRDefault="00B2462F" w:rsidP="00B2462F">
      <w:r>
        <w:t xml:space="preserve">thoughts on leaves and let them float by. If a leaf gets stuck, let it hang around. There is no </w:t>
      </w:r>
    </w:p>
    <w:p w14:paraId="43548080" w14:textId="77777777" w:rsidR="00B2462F" w:rsidRDefault="00B2462F" w:rsidP="00B2462F">
      <w:r>
        <w:t xml:space="preserve">need to force it to float away. Simply sit and watch as sooner or later another leaf will </w:t>
      </w:r>
      <w:proofErr w:type="gramStart"/>
      <w:r>
        <w:t>come</w:t>
      </w:r>
      <w:proofErr w:type="gramEnd"/>
      <w:r>
        <w:t xml:space="preserve"> </w:t>
      </w:r>
    </w:p>
    <w:p w14:paraId="1BD275C2" w14:textId="77777777" w:rsidR="00B2462F" w:rsidRDefault="00B2462F" w:rsidP="00B2462F">
      <w:r>
        <w:lastRenderedPageBreak/>
        <w:t>along and give it the nudge it needs.</w:t>
      </w:r>
    </w:p>
    <w:p w14:paraId="73FC6359" w14:textId="77777777" w:rsidR="00B2462F" w:rsidRDefault="00B2462F" w:rsidP="00B2462F">
      <w:r>
        <w:t xml:space="preserve">If a difficult feeling arises, such as boredom, impatience, or anxiety, simply acknowledge it. </w:t>
      </w:r>
    </w:p>
    <w:p w14:paraId="347C3F4D" w14:textId="77777777" w:rsidR="00B2462F" w:rsidRDefault="00B2462F" w:rsidP="00B2462F">
      <w:r>
        <w:t xml:space="preserve">Say to yourself "Here is a feeling of boredom," "Here is a feeling of impatience," "Here is a </w:t>
      </w:r>
    </w:p>
    <w:p w14:paraId="1D952B17" w14:textId="77777777" w:rsidR="00B2462F" w:rsidRDefault="00B2462F" w:rsidP="00B2462F">
      <w:r>
        <w:t>feeling of anxiety," and place those words on a leaf.</w:t>
      </w:r>
    </w:p>
    <w:p w14:paraId="7EA2DB15" w14:textId="77777777" w:rsidR="00B2462F" w:rsidRDefault="00B2462F" w:rsidP="00B2462F">
      <w:r>
        <w:t xml:space="preserve">Now from time to time, your thoughts will hook you, and you will lose track of the exercise. </w:t>
      </w:r>
    </w:p>
    <w:p w14:paraId="48BBAAA4" w14:textId="77777777" w:rsidR="00B2462F" w:rsidRDefault="00B2462F" w:rsidP="00B2462F">
      <w:r>
        <w:t xml:space="preserve">This is normal as our attention naturally wanders, and it will happen time and time again. As </w:t>
      </w:r>
    </w:p>
    <w:p w14:paraId="628E32B6" w14:textId="77777777" w:rsidR="00B2462F" w:rsidRDefault="00B2462F" w:rsidP="00B2462F">
      <w:r>
        <w:t>soon as you realize this has happened, simply come back to your stream.</w:t>
      </w:r>
    </w:p>
    <w:p w14:paraId="7B8BBBA7" w14:textId="77777777" w:rsidR="00B2462F" w:rsidRDefault="00B2462F" w:rsidP="00B2462F"/>
    <w:p w14:paraId="043C67DB" w14:textId="20F53F57" w:rsidR="00B2462F" w:rsidRDefault="00B2462F" w:rsidP="00B2462F">
      <w:r>
        <w:t>Explicit Attentional Instruction</w:t>
      </w:r>
    </w:p>
    <w:p w14:paraId="1C68FA14" w14:textId="77777777" w:rsidR="00B2462F" w:rsidRDefault="00B2462F" w:rsidP="00B2462F">
      <w:r>
        <w:t>(4) Preparation for upcoming task</w:t>
      </w:r>
    </w:p>
    <w:p w14:paraId="024E899E" w14:textId="77777777" w:rsidR="00B2462F" w:rsidRDefault="00B2462F" w:rsidP="00B2462F">
      <w:r>
        <w:t xml:space="preserve">Continuing to place each thought that pops into your mind on a leaf and watching it slip by. </w:t>
      </w:r>
    </w:p>
    <w:p w14:paraId="1A02164B" w14:textId="77777777" w:rsidR="00B2462F" w:rsidRDefault="00B2462F" w:rsidP="00B2462F">
      <w:r>
        <w:t xml:space="preserve">Much like the visual illusions you saw before this mindfulness session, we can </w:t>
      </w:r>
      <w:proofErr w:type="gramStart"/>
      <w:r>
        <w:t>know</w:t>
      </w:r>
      <w:proofErr w:type="gramEnd"/>
      <w:r>
        <w:t xml:space="preserve"> </w:t>
      </w:r>
    </w:p>
    <w:p w14:paraId="5D1DEEF3" w14:textId="77777777" w:rsidR="00B2462F" w:rsidRDefault="00B2462F" w:rsidP="00B2462F">
      <w:r>
        <w:t xml:space="preserve">something is there, and instead of holding on to it, just simply choose to let it go. </w:t>
      </w:r>
      <w:proofErr w:type="gramStart"/>
      <w:r>
        <w:t>When</w:t>
      </w:r>
      <w:proofErr w:type="gramEnd"/>
      <w:r>
        <w:t xml:space="preserve"> </w:t>
      </w:r>
    </w:p>
    <w:p w14:paraId="6064B77E" w14:textId="77777777" w:rsidR="00B2462F" w:rsidRDefault="00B2462F" w:rsidP="00B2462F">
      <w:r>
        <w:t xml:space="preserve">thoughts come up, we can quell this movement and return to a state of peace that we </w:t>
      </w:r>
      <w:proofErr w:type="gramStart"/>
      <w:r>
        <w:t>choose</w:t>
      </w:r>
      <w:proofErr w:type="gramEnd"/>
      <w:r>
        <w:t xml:space="preserve"> </w:t>
      </w:r>
    </w:p>
    <w:p w14:paraId="12E0471A" w14:textId="77777777" w:rsidR="00B2462F" w:rsidRDefault="00B2462F" w:rsidP="00B2462F">
      <w:r>
        <w:t xml:space="preserve">and carve out </w:t>
      </w:r>
      <w:proofErr w:type="gramStart"/>
      <w:r>
        <w:t>ourselves</w:t>
      </w:r>
      <w:proofErr w:type="gramEnd"/>
      <w:r>
        <w:t xml:space="preserve">. Much the same can be done when seeing visual illusions. When you </w:t>
      </w:r>
    </w:p>
    <w:p w14:paraId="41145A41" w14:textId="77777777" w:rsidR="00B2462F" w:rsidRDefault="00B2462F" w:rsidP="00B2462F">
      <w:r>
        <w:t xml:space="preserve">return to the tasks later, you may find it easy to ignore the biasing red components, </w:t>
      </w:r>
      <w:proofErr w:type="gramStart"/>
      <w:r>
        <w:t>choosing</w:t>
      </w:r>
      <w:proofErr w:type="gramEnd"/>
      <w:r>
        <w:t xml:space="preserve"> </w:t>
      </w:r>
    </w:p>
    <w:p w14:paraId="44D75717" w14:textId="77777777" w:rsidR="00B2462F" w:rsidRDefault="00B2462F" w:rsidP="00B2462F">
      <w:r>
        <w:t xml:space="preserve">to let them wash over you and go, accepting them and letting go, much like thoughts that </w:t>
      </w:r>
      <w:proofErr w:type="gramStart"/>
      <w:r>
        <w:t>may</w:t>
      </w:r>
      <w:proofErr w:type="gramEnd"/>
      <w:r>
        <w:t xml:space="preserve"> </w:t>
      </w:r>
    </w:p>
    <w:p w14:paraId="1434E147" w14:textId="77777777" w:rsidR="00B2462F" w:rsidRDefault="00B2462F" w:rsidP="00B2462F">
      <w:r>
        <w:t xml:space="preserve">try to hold you. Through this, you can see what is there. By focusing on what you want to do, </w:t>
      </w:r>
    </w:p>
    <w:p w14:paraId="4BB3250D" w14:textId="48A21CDC" w:rsidR="00B2462F" w:rsidRDefault="00B2462F" w:rsidP="00B2462F">
      <w:r>
        <w:t xml:space="preserve">which is see through the illusion and its biasing red </w:t>
      </w:r>
      <w:proofErr w:type="gramStart"/>
      <w:r>
        <w:t>elements</w:t>
      </w:r>
      <w:proofErr w:type="gramEnd"/>
    </w:p>
    <w:p w14:paraId="0E39FB84" w14:textId="77777777" w:rsidR="00B2462F" w:rsidRDefault="00B2462F" w:rsidP="00B2462F"/>
    <w:p w14:paraId="32A14FC5" w14:textId="77777777" w:rsidR="00B2462F" w:rsidRDefault="00B2462F" w:rsidP="00B2462F">
      <w:r>
        <w:t>(5) State exit</w:t>
      </w:r>
    </w:p>
    <w:p w14:paraId="717E0F8E" w14:textId="77777777" w:rsidR="00B2462F" w:rsidRDefault="00B2462F" w:rsidP="00B2462F">
      <w:r>
        <w:t xml:space="preserve">Again and again, your thoughts will hook you. Remember, this is normal. As soon as you </w:t>
      </w:r>
    </w:p>
    <w:p w14:paraId="0C27B65F" w14:textId="77777777" w:rsidR="00B2462F" w:rsidRDefault="00B2462F" w:rsidP="00B2462F">
      <w:r>
        <w:t>notice this has happened, simply come back to your stream.</w:t>
      </w:r>
    </w:p>
    <w:p w14:paraId="6A8C10AF" w14:textId="77777777" w:rsidR="00B2462F" w:rsidRDefault="00B2462F" w:rsidP="00B2462F">
      <w:r>
        <w:t xml:space="preserve">As the exercise comes to an end, begin to let go of your imagined stream and bring your </w:t>
      </w:r>
    </w:p>
    <w:p w14:paraId="1A68EFEE" w14:textId="77777777" w:rsidR="00B2462F" w:rsidRDefault="00B2462F" w:rsidP="00B2462F">
      <w:r>
        <w:t xml:space="preserve">attention back to where you are. Notice what you can hear, what you can feel, and </w:t>
      </w:r>
      <w:proofErr w:type="gramStart"/>
      <w:r>
        <w:t>when</w:t>
      </w:r>
      <w:proofErr w:type="gramEnd"/>
      <w:r>
        <w:t xml:space="preserve"> </w:t>
      </w:r>
    </w:p>
    <w:p w14:paraId="46C93595" w14:textId="77777777" w:rsidR="00B2462F" w:rsidRDefault="00B2462F" w:rsidP="00B2462F">
      <w:r>
        <w:t xml:space="preserve">you're ready, open your eyes and notice what you can see. You might like to take </w:t>
      </w:r>
      <w:proofErr w:type="gramStart"/>
      <w:r>
        <w:t>another</w:t>
      </w:r>
      <w:proofErr w:type="gramEnd"/>
      <w:r>
        <w:t xml:space="preserve"> </w:t>
      </w:r>
    </w:p>
    <w:p w14:paraId="301970D8" w14:textId="77777777" w:rsidR="00B2462F" w:rsidRDefault="00B2462F" w:rsidP="00B2462F">
      <w:r>
        <w:t xml:space="preserve">minute to sit quietly before carrying on with your day, holding on to this sense of presence and </w:t>
      </w:r>
    </w:p>
    <w:p w14:paraId="3F99A0C8" w14:textId="5B0ACE88" w:rsidR="00031DCE" w:rsidRDefault="00B2462F" w:rsidP="00B2462F">
      <w:r>
        <w:t>spaciousness from thinking.</w:t>
      </w:r>
    </w:p>
    <w:sectPr w:rsidR="00031D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UwMLM0MDK0MDA3MDdS0lEKTi0uzszPAykwrAUAKkW+aywAAAA="/>
  </w:docVars>
  <w:rsids>
    <w:rsidRoot w:val="00C8646F"/>
    <w:rsid w:val="00031DCE"/>
    <w:rsid w:val="00293281"/>
    <w:rsid w:val="003B0799"/>
    <w:rsid w:val="00722482"/>
    <w:rsid w:val="00AB6304"/>
    <w:rsid w:val="00B2462F"/>
    <w:rsid w:val="00C86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C10200"/>
  <w15:docId w15:val="{99382DFC-89BD-43EF-B75E-D17DCABCD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864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578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2</TotalTime>
  <Pages>2</Pages>
  <Words>625</Words>
  <Characters>356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z Moore</dc:creator>
  <cp:keywords/>
  <dc:description/>
  <cp:lastModifiedBy>Auz Moore</cp:lastModifiedBy>
  <cp:revision>1</cp:revision>
  <dcterms:created xsi:type="dcterms:W3CDTF">2023-08-06T14:48:00Z</dcterms:created>
  <dcterms:modified xsi:type="dcterms:W3CDTF">2023-08-07T14:31:00Z</dcterms:modified>
</cp:coreProperties>
</file>